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български-bulgarian"/>
      <w:bookmarkEnd w:id="21"/>
      <w:r>
        <w:t xml:space="preserve">Български / Bulgar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Български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7a34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